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26b13ec31a412038185a75d79f716f19dc7db"/>
      <w:r>
        <w:rPr>
          <w:b/>
        </w:rPr>
        <w:t xml:space="preserve">ПРОТОКОЛ ПРО РЕЗУЛЬТАТИ ЗЕМЕЛЬНИХ ТОРГІВ № LRE001-UA-20230125-125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на земельну ділянку сільськогосподарського призначення, для ведення товарного сільськогосподарського виробництва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ЯРОВЕ", ЄДРПОУ: 31595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литчук Христина Іванівна, ІПН/РНОКПП: 34155178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рра-Потічок", ЄДРПОУ: 3732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3.2023 12:1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13:05Z</dcterms:created>
  <dcterms:modified xsi:type="dcterms:W3CDTF">2024-05-04T19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